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03F1" w:rsidRDefault="00A236D3" w:rsidP="00A236D3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Project </w:t>
      </w:r>
      <w:r w:rsidRPr="00A236D3">
        <w:rPr>
          <w:sz w:val="40"/>
          <w:szCs w:val="40"/>
        </w:rPr>
        <w:t>Robot</w:t>
      </w:r>
    </w:p>
    <w:p w:rsidR="00A236D3" w:rsidRDefault="00A236D3" w:rsidP="00A236D3">
      <w:pPr>
        <w:jc w:val="center"/>
        <w:rPr>
          <w:sz w:val="40"/>
          <w:szCs w:val="40"/>
        </w:rPr>
      </w:pPr>
    </w:p>
    <w:p w:rsidR="00A236D3" w:rsidRDefault="00A236D3" w:rsidP="00A236D3">
      <w:pPr>
        <w:jc w:val="center"/>
        <w:rPr>
          <w:sz w:val="40"/>
          <w:szCs w:val="40"/>
        </w:rPr>
      </w:pPr>
      <w:r>
        <w:rPr>
          <w:sz w:val="40"/>
          <w:szCs w:val="40"/>
        </w:rPr>
        <w:t>Center of Gravity and Stability</w:t>
      </w:r>
    </w:p>
    <w:p w:rsidR="00CA1070" w:rsidRDefault="00CA1070" w:rsidP="00A236D3">
      <w:pPr>
        <w:jc w:val="center"/>
        <w:rPr>
          <w:sz w:val="40"/>
          <w:szCs w:val="40"/>
        </w:rPr>
      </w:pPr>
      <w:r>
        <w:rPr>
          <w:noProof/>
        </w:rPr>
        <w:drawing>
          <wp:inline distT="0" distB="0" distL="0" distR="0" wp14:anchorId="3A670752" wp14:editId="05B24AF5">
            <wp:extent cx="5514975" cy="64579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645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236D3" w:rsidRDefault="00A236D3" w:rsidP="00A236D3">
      <w:pPr>
        <w:jc w:val="center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3BEEC877" wp14:editId="148E50FD">
            <wp:extent cx="4655820" cy="6663221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56867" cy="666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36D3" w:rsidRPr="00A236D3" w:rsidRDefault="00A236D3" w:rsidP="00A236D3">
      <w:pPr>
        <w:jc w:val="center"/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72538860" wp14:editId="05955461">
            <wp:extent cx="4695825" cy="7353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735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236D3" w:rsidRPr="00A236D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ytDC1NDU2NjEzMDRX0lEKTi0uzszPAykwqgUAAH4lbSwAAAA="/>
  </w:docVars>
  <w:rsids>
    <w:rsidRoot w:val="00A236D3"/>
    <w:rsid w:val="00A236D3"/>
    <w:rsid w:val="00B44F00"/>
    <w:rsid w:val="00BD437D"/>
    <w:rsid w:val="00CA1070"/>
    <w:rsid w:val="00D24E4E"/>
    <w:rsid w:val="00F22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42507"/>
  <w15:chartTrackingRefBased/>
  <w15:docId w15:val="{A9364893-848A-4EB6-B7C3-FA7670B7D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lexa Reports</dc:creator>
  <cp:keywords/>
  <dc:description/>
  <cp:lastModifiedBy>Stelexa Reports</cp:lastModifiedBy>
  <cp:revision>3</cp:revision>
  <dcterms:created xsi:type="dcterms:W3CDTF">2022-12-11T07:49:00Z</dcterms:created>
  <dcterms:modified xsi:type="dcterms:W3CDTF">2022-12-11T09:47:00Z</dcterms:modified>
</cp:coreProperties>
</file>